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  <w:i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: Участие родителей/опекунов и учителей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 w:rsidRPr="003C5C08">
        <w:rPr>
          <w:rFonts w:ascii="Times New Roman" w:hAnsi="Times New Roman" w:cs="Times New Roman"/>
          <w:b/>
        </w:rPr>
        <w:t xml:space="preserve">Я, ________________________________________________________(имя родителя[-ей]/опекуна[-ов]) принимал(а) участие в разработке данного Плана по мониторингу и улучшению навыков чтения (Reading Improvement and Monitoring Plan). Я понимаю, что мой ребенок будет получать учебную поддержку в области чтения во время занятий в школе, направленную на помощь ребенку в чтении на уровне своего класса. Я понимаю, что если мой ребенок не наберет необходимого переводного балла при сдаче теста по английскому языку для третьего класса (grade 3 English language arts test), и если мой ребенок не будет попадать под перечень исключений, освобождающих от повторного обучения, то мой ребенок будет оставлен на второй год в третьем классе с прохождением интенсивного обучения для улучшения навыков чтения.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C9069E" w:rsidRDefault="00C9069E" w:rsidP="00863DC9">
      <w:pPr>
        <w:pStyle w:val="NoSpacing"/>
      </w:pPr>
      <w:bookmarkStart w:id="0" w:name="_GoBack"/>
      <w:bookmarkEnd w:id="0"/>
    </w:p>
    <w:p xmlns:w="http://schemas.openxmlformats.org/wordprocessingml/2006/main" w:rsidR="00863DC9" w:rsidRDefault="00863DC9" w:rsidP="00863DC9"/>
    <w:sectPr w:rsidR="00863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bI0MTY1MDcyMDNR0lEKTi0uzszPAykwrAUAPcICnCwAAAA="/>
  </w:docVars>
  <w:rsids>
    <w:rsidRoot w:val="00863DC9"/>
    <w:rsid w:val="00863DC9"/>
    <w:rsid w:val="00C9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49752"/>
  <w15:chartTrackingRefBased/>
  <w15:docId w15:val="{80406DF7-6052-49B0-B5B4-721D557A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3D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A8E2F034CFF478C728E2163980B4F" ma:contentTypeVersion="8" ma:contentTypeDescription="Create a new document." ma:contentTypeScope="" ma:versionID="f41559789d667c9d83e4452ab30ad854">
  <xsd:schema xmlns:xsd="http://www.w3.org/2001/XMLSchema" xmlns:xs="http://www.w3.org/2001/XMLSchema" xmlns:p="http://schemas.microsoft.com/office/2006/metadata/properties" xmlns:ns2="509ad404-87a9-4f1f-8560-37e828a69046" xmlns:ns3="30d67f1a-915f-434a-8f40-c0399fd6bc3d" targetNamespace="http://schemas.microsoft.com/office/2006/metadata/properties" ma:root="true" ma:fieldsID="1789d4a45df0ec69fae9dd4af643ef31" ns2:_="" ns3:_="">
    <xsd:import namespace="509ad404-87a9-4f1f-8560-37e828a69046"/>
    <xsd:import namespace="30d67f1a-915f-434a-8f40-c0399fd6bc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ad404-87a9-4f1f-8560-37e828a690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67f1a-915f-434a-8f40-c0399fd6bc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AE165-B7D6-4581-8B1C-747EFF445B22}"/>
</file>

<file path=customXml/itemProps2.xml><?xml version="1.0" encoding="utf-8"?>
<ds:datastoreItem xmlns:ds="http://schemas.openxmlformats.org/officeDocument/2006/customXml" ds:itemID="{24788D1B-2CD8-401F-A822-21F114474A4A}"/>
</file>

<file path=customXml/itemProps3.xml><?xml version="1.0" encoding="utf-8"?>
<ds:datastoreItem xmlns:ds="http://schemas.openxmlformats.org/officeDocument/2006/customXml" ds:itemID="{2372B6B7-C2DB-4919-ADAE-A6A6910955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, Lm</dc:creator>
  <cp:keywords/>
  <dc:description/>
  <cp:lastModifiedBy>Clinton, Lm</cp:lastModifiedBy>
  <cp:revision>1</cp:revision>
  <dcterms:created xsi:type="dcterms:W3CDTF">2018-08-06T18:15:00Z</dcterms:created>
  <dcterms:modified xsi:type="dcterms:W3CDTF">2018-08-0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A8E2F034CFF478C728E2163980B4F</vt:lpwstr>
  </property>
</Properties>
</file>